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6C608" w14:textId="77777777" w:rsidR="00BE1136" w:rsidRPr="00D436D0" w:rsidRDefault="001851B7" w:rsidP="00D02D71">
      <w:pPr>
        <w:spacing w:after="0" w:line="240" w:lineRule="auto"/>
        <w:contextualSpacing/>
        <w:jc w:val="center"/>
        <w:rPr>
          <w:rFonts w:cs="Calibri"/>
        </w:rPr>
      </w:pPr>
      <w:r w:rsidRPr="00D436D0">
        <w:rPr>
          <w:rFonts w:cs="Calibri"/>
          <w:noProof/>
        </w:rPr>
        <w:drawing>
          <wp:inline distT="0" distB="0" distL="0" distR="0" wp14:anchorId="5FB65A64" wp14:editId="758B1319">
            <wp:extent cx="6840786" cy="837126"/>
            <wp:effectExtent l="0" t="0" r="5080" b="127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950" cy="8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B02C6" w14:textId="77777777" w:rsidR="00D02D71" w:rsidRDefault="00D02D71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</w:p>
    <w:p w14:paraId="19B7CFF7" w14:textId="06C505C5" w:rsidR="006F2063" w:rsidRPr="00527D1C" w:rsidRDefault="006512D6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  <w:r w:rsidRPr="00527D1C">
        <w:rPr>
          <w:rFonts w:cs="Calibri"/>
          <w:color w:val="000000"/>
        </w:rPr>
        <w:t xml:space="preserve">Morgan Walker </w:t>
      </w:r>
      <w:r w:rsidR="00AB0E56" w:rsidRPr="00527D1C">
        <w:rPr>
          <w:rFonts w:cs="Calibri"/>
          <w:color w:val="000000"/>
        </w:rPr>
        <w:t>–</w:t>
      </w:r>
      <w:r w:rsidRPr="00527D1C">
        <w:rPr>
          <w:rFonts w:cs="Calibri"/>
          <w:color w:val="000000"/>
        </w:rPr>
        <w:t xml:space="preserve"> </w:t>
      </w:r>
      <w:r w:rsidR="00B72B7E" w:rsidRPr="00527D1C">
        <w:rPr>
          <w:rFonts w:cs="Calibri"/>
          <w:color w:val="000000"/>
        </w:rPr>
        <w:t>KORG</w:t>
      </w:r>
      <w:r w:rsidR="00AB0E56" w:rsidRPr="00527D1C">
        <w:rPr>
          <w:rFonts w:cs="Calibri"/>
          <w:color w:val="000000"/>
        </w:rPr>
        <w:t xml:space="preserve"> </w:t>
      </w:r>
      <w:r w:rsidR="006F2063" w:rsidRPr="00527D1C">
        <w:rPr>
          <w:rFonts w:cs="Calibri"/>
          <w:color w:val="000000"/>
        </w:rPr>
        <w:t>USA</w:t>
      </w:r>
      <w:r w:rsidR="006F2063" w:rsidRPr="00527D1C">
        <w:rPr>
          <w:rFonts w:cs="Calibri"/>
          <w:color w:val="000000"/>
        </w:rPr>
        <w:br/>
      </w:r>
      <w:hyperlink r:id="rId11" w:history="1">
        <w:r w:rsidRPr="00527D1C">
          <w:rPr>
            <w:rStyle w:val="Hyperlink"/>
            <w:rFonts w:cs="Calibri"/>
            <w:b/>
          </w:rPr>
          <w:t>Morganw@korgusa.com</w:t>
        </w:r>
      </w:hyperlink>
      <w:r w:rsidR="006F2063" w:rsidRPr="00527D1C">
        <w:rPr>
          <w:rFonts w:cs="Calibri"/>
          <w:color w:val="000000"/>
        </w:rPr>
        <w:br/>
      </w:r>
      <w:r w:rsidR="006F2063" w:rsidRPr="00527D1C">
        <w:rPr>
          <w:rFonts w:cs="Calibri"/>
          <w:b/>
          <w:color w:val="000000"/>
        </w:rPr>
        <w:t>P:</w:t>
      </w:r>
      <w:r w:rsidR="00D825B6" w:rsidRPr="00527D1C">
        <w:rPr>
          <w:rFonts w:cs="Calibri"/>
          <w:b/>
          <w:color w:val="000000"/>
        </w:rPr>
        <w:t xml:space="preserve"> </w:t>
      </w:r>
      <w:r w:rsidR="006F2063" w:rsidRPr="00527D1C">
        <w:rPr>
          <w:rFonts w:cs="Calibri"/>
          <w:b/>
          <w:color w:val="000000"/>
        </w:rPr>
        <w:t>631-</w:t>
      </w:r>
      <w:r w:rsidRPr="00527D1C">
        <w:rPr>
          <w:rFonts w:cs="Calibri"/>
          <w:b/>
          <w:color w:val="000000"/>
        </w:rPr>
        <w:t>816-5915</w:t>
      </w:r>
    </w:p>
    <w:p w14:paraId="3BB1ECE7" w14:textId="77777777" w:rsidR="006F2063" w:rsidRPr="00D436D0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3DA4045" w14:textId="77777777" w:rsidR="005629B6" w:rsidRPr="00D436D0" w:rsidRDefault="00E0571D" w:rsidP="00527D1C">
      <w:pPr>
        <w:spacing w:after="0" w:line="240" w:lineRule="auto"/>
        <w:contextualSpacing/>
        <w:jc w:val="center"/>
        <w:rPr>
          <w:rFonts w:cs="Calibri"/>
          <w:b/>
          <w:u w:val="single"/>
        </w:rPr>
      </w:pPr>
      <w:r w:rsidRPr="00D436D0">
        <w:rPr>
          <w:rFonts w:cs="Calibri"/>
          <w:b/>
          <w:u w:val="single"/>
        </w:rPr>
        <w:t>For Immediate Release</w:t>
      </w:r>
    </w:p>
    <w:p w14:paraId="56E0758D" w14:textId="77777777" w:rsidR="00B168B0" w:rsidRPr="00D436D0" w:rsidRDefault="00B168B0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185FA2F9" w:rsidR="00910226" w:rsidRPr="00D436D0" w:rsidRDefault="002F45E8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  <w:r w:rsidRPr="00D436D0">
        <w:rPr>
          <w:rFonts w:cs="Calibri"/>
          <w:b/>
          <w:color w:val="000000"/>
          <w:u w:val="single"/>
        </w:rPr>
        <w:t xml:space="preserve">Korg USA </w:t>
      </w:r>
      <w:r w:rsidR="00412434" w:rsidRPr="00D436D0">
        <w:rPr>
          <w:rFonts w:cs="Calibri"/>
          <w:b/>
          <w:color w:val="000000"/>
          <w:u w:val="single"/>
        </w:rPr>
        <w:t xml:space="preserve">Inc. </w:t>
      </w:r>
      <w:r w:rsidRPr="00D436D0">
        <w:rPr>
          <w:rFonts w:cs="Calibri"/>
          <w:b/>
          <w:color w:val="000000"/>
          <w:u w:val="single"/>
        </w:rPr>
        <w:t>acquires majority interest in bass equipment manufacturer Darkglass</w:t>
      </w:r>
      <w:r w:rsidR="00500AE7" w:rsidRPr="00D436D0">
        <w:rPr>
          <w:rFonts w:cs="Calibri"/>
          <w:b/>
          <w:color w:val="000000"/>
          <w:u w:val="single"/>
        </w:rPr>
        <w:t xml:space="preserve"> Electronics</w:t>
      </w:r>
      <w:r w:rsidR="00B24602" w:rsidRPr="00D436D0">
        <w:rPr>
          <w:rFonts w:cs="Calibri"/>
          <w:b/>
          <w:color w:val="000000"/>
          <w:u w:val="single"/>
        </w:rPr>
        <w:t xml:space="preserve"> </w:t>
      </w:r>
    </w:p>
    <w:p w14:paraId="398E2040" w14:textId="77777777" w:rsidR="00B168B0" w:rsidRPr="00527D1C" w:rsidRDefault="00B168B0" w:rsidP="00527D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1C781CC8" w14:textId="418265B1" w:rsidR="00802ADD" w:rsidRPr="00D436D0" w:rsidRDefault="002F45E8" w:rsidP="00527D1C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  <w:r w:rsidRPr="00527D1C">
        <w:rPr>
          <w:rFonts w:cs="Calibri"/>
          <w:i/>
          <w:iCs/>
          <w:color w:val="000000"/>
        </w:rPr>
        <w:t>Helsinki-based Darkglass manufactures handmade bass gear</w:t>
      </w:r>
      <w:r w:rsidR="00897BB5" w:rsidRPr="00D436D0">
        <w:rPr>
          <w:rFonts w:cs="Calibri"/>
          <w:i/>
          <w:iCs/>
          <w:color w:val="000000"/>
        </w:rPr>
        <w:t>:</w:t>
      </w:r>
      <w:r w:rsidRPr="00527D1C">
        <w:rPr>
          <w:rFonts w:cs="Calibri"/>
          <w:i/>
          <w:iCs/>
          <w:color w:val="000000"/>
        </w:rPr>
        <w:t xml:space="preserve"> pedals, amplifiers, cabinets and</w:t>
      </w:r>
      <w:r w:rsidR="007E20FF" w:rsidRPr="00D436D0">
        <w:rPr>
          <w:rFonts w:cs="Calibri"/>
          <w:i/>
          <w:iCs/>
          <w:color w:val="000000"/>
        </w:rPr>
        <w:t xml:space="preserve"> </w:t>
      </w:r>
      <w:r w:rsidRPr="00527D1C">
        <w:rPr>
          <w:rFonts w:cs="Calibri"/>
          <w:i/>
          <w:iCs/>
          <w:color w:val="000000"/>
        </w:rPr>
        <w:t>accessories</w:t>
      </w:r>
    </w:p>
    <w:p w14:paraId="126041DB" w14:textId="77777777" w:rsidR="00696627" w:rsidRPr="00D436D0" w:rsidRDefault="00696627" w:rsidP="00527D1C">
      <w:pPr>
        <w:spacing w:after="0" w:line="240" w:lineRule="auto"/>
        <w:contextualSpacing/>
        <w:jc w:val="center"/>
        <w:rPr>
          <w:rFonts w:cs="Calibri"/>
          <w:b/>
          <w:i/>
          <w:iCs/>
          <w:color w:val="000000"/>
        </w:rPr>
      </w:pPr>
    </w:p>
    <w:p w14:paraId="2E5D9AB9" w14:textId="349C9F90" w:rsidR="002F45E8" w:rsidRPr="00D436D0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b/>
          <w:color w:val="000000"/>
        </w:rPr>
        <w:t xml:space="preserve">Melville, NY – </w:t>
      </w:r>
      <w:r w:rsidR="00353A16" w:rsidRPr="00D436D0">
        <w:rPr>
          <w:rFonts w:cs="Calibri"/>
          <w:b/>
          <w:color w:val="000000"/>
        </w:rPr>
        <w:t>May</w:t>
      </w:r>
      <w:r w:rsidR="00275441" w:rsidRPr="00D436D0">
        <w:rPr>
          <w:rFonts w:cs="Calibri"/>
          <w:b/>
          <w:color w:val="000000"/>
        </w:rPr>
        <w:t xml:space="preserve"> </w:t>
      </w:r>
      <w:r w:rsidR="00A60349" w:rsidRPr="00D436D0">
        <w:rPr>
          <w:rFonts w:cs="Calibri"/>
          <w:b/>
          <w:color w:val="000000"/>
        </w:rPr>
        <w:t>1</w:t>
      </w:r>
      <w:r w:rsidR="00897BB5" w:rsidRPr="00D436D0">
        <w:rPr>
          <w:rFonts w:cs="Calibri"/>
          <w:b/>
          <w:color w:val="000000"/>
        </w:rPr>
        <w:t>9</w:t>
      </w:r>
      <w:r w:rsidR="00A60349" w:rsidRPr="00D436D0">
        <w:rPr>
          <w:rFonts w:cs="Calibri"/>
          <w:b/>
          <w:color w:val="000000"/>
        </w:rPr>
        <w:t>,</w:t>
      </w:r>
      <w:r w:rsidRPr="00D436D0">
        <w:rPr>
          <w:rFonts w:cs="Calibri"/>
          <w:b/>
          <w:color w:val="000000"/>
        </w:rPr>
        <w:t xml:space="preserve"> 20</w:t>
      </w:r>
      <w:r w:rsidR="00B2039A" w:rsidRPr="00D436D0">
        <w:rPr>
          <w:rFonts w:cs="Calibri"/>
          <w:b/>
          <w:color w:val="000000"/>
        </w:rPr>
        <w:t>2</w:t>
      </w:r>
      <w:r w:rsidR="00275441" w:rsidRPr="00D436D0">
        <w:rPr>
          <w:rFonts w:cs="Calibri"/>
          <w:b/>
          <w:color w:val="000000"/>
        </w:rPr>
        <w:t>2</w:t>
      </w:r>
      <w:r w:rsidRPr="00D436D0">
        <w:rPr>
          <w:rFonts w:cs="Calibri"/>
          <w:color w:val="000000"/>
        </w:rPr>
        <w:t xml:space="preserve"> – </w:t>
      </w:r>
      <w:proofErr w:type="spellStart"/>
      <w:r w:rsidR="002F45E8" w:rsidRPr="00D436D0">
        <w:rPr>
          <w:rFonts w:cs="Calibri"/>
          <w:color w:val="000000"/>
        </w:rPr>
        <w:t>Korg</w:t>
      </w:r>
      <w:proofErr w:type="spellEnd"/>
      <w:r w:rsidR="002F45E8" w:rsidRPr="00D436D0">
        <w:rPr>
          <w:rFonts w:cs="Calibri"/>
          <w:color w:val="000000"/>
        </w:rPr>
        <w:t xml:space="preserve"> USA Inc., the U.S. distributor of several top musical instrument brands, announces that it has acquired a majority interest in Darkglass</w:t>
      </w:r>
      <w:r w:rsidR="00500AE7" w:rsidRPr="00D436D0">
        <w:rPr>
          <w:rFonts w:cs="Calibri"/>
          <w:color w:val="000000"/>
        </w:rPr>
        <w:t xml:space="preserve"> Electronics</w:t>
      </w:r>
      <w:r w:rsidR="002F45E8" w:rsidRPr="00D436D0">
        <w:rPr>
          <w:rFonts w:cs="Calibri"/>
          <w:color w:val="000000"/>
        </w:rPr>
        <w:t>, a Helsinki</w:t>
      </w:r>
      <w:r w:rsidR="00CB0CD2" w:rsidRPr="00D436D0">
        <w:rPr>
          <w:rFonts w:cs="Calibri"/>
          <w:color w:val="000000"/>
        </w:rPr>
        <w:t>, Finland</w:t>
      </w:r>
      <w:r w:rsidR="002F45E8" w:rsidRPr="00D436D0">
        <w:rPr>
          <w:rFonts w:cs="Calibri"/>
          <w:color w:val="000000"/>
        </w:rPr>
        <w:t>-based manufacturer of handmade bass guitar equipment</w:t>
      </w:r>
      <w:r w:rsidR="00DA6B60" w:rsidRPr="00D436D0">
        <w:rPr>
          <w:rFonts w:cs="Calibri"/>
          <w:color w:val="000000"/>
        </w:rPr>
        <w:t xml:space="preserve">. </w:t>
      </w:r>
      <w:proofErr w:type="spellStart"/>
      <w:r w:rsidR="002F45E8" w:rsidRPr="00D436D0">
        <w:rPr>
          <w:rFonts w:cs="Calibri"/>
          <w:color w:val="000000"/>
        </w:rPr>
        <w:t>Korg</w:t>
      </w:r>
      <w:proofErr w:type="spellEnd"/>
      <w:r w:rsidR="002F45E8" w:rsidRPr="00D436D0">
        <w:rPr>
          <w:rFonts w:cs="Calibri"/>
          <w:color w:val="000000"/>
        </w:rPr>
        <w:t xml:space="preserve"> USA has been serving as the U.S.</w:t>
      </w:r>
      <w:r w:rsidR="00C14049" w:rsidRPr="00D436D0">
        <w:rPr>
          <w:rFonts w:cs="Calibri"/>
          <w:color w:val="000000"/>
        </w:rPr>
        <w:t>/Canadian</w:t>
      </w:r>
      <w:r w:rsidR="002F45E8" w:rsidRPr="00D436D0">
        <w:rPr>
          <w:rFonts w:cs="Calibri"/>
          <w:color w:val="000000"/>
        </w:rPr>
        <w:t xml:space="preserve"> distributor for Darkglass products</w:t>
      </w:r>
      <w:r w:rsidR="00CB0CD2" w:rsidRPr="00D436D0">
        <w:rPr>
          <w:rFonts w:cs="Calibri"/>
          <w:color w:val="000000"/>
        </w:rPr>
        <w:t xml:space="preserve"> since late 2019</w:t>
      </w:r>
      <w:r w:rsidR="002F45E8" w:rsidRPr="00D436D0">
        <w:rPr>
          <w:rFonts w:cs="Calibri"/>
          <w:color w:val="000000"/>
        </w:rPr>
        <w:t xml:space="preserve">, and the acquisition </w:t>
      </w:r>
      <w:r w:rsidR="00412434" w:rsidRPr="00D436D0">
        <w:rPr>
          <w:rFonts w:cs="Calibri"/>
          <w:color w:val="000000"/>
        </w:rPr>
        <w:t>furthers</w:t>
      </w:r>
      <w:r w:rsidR="002F45E8" w:rsidRPr="00D436D0">
        <w:rPr>
          <w:rFonts w:cs="Calibri"/>
          <w:color w:val="000000"/>
        </w:rPr>
        <w:t xml:space="preserve"> the company’s long-term strategy of growing its portfolio of brands in the bass market</w:t>
      </w:r>
      <w:r w:rsidR="00DA6B60" w:rsidRPr="00D436D0">
        <w:rPr>
          <w:rFonts w:cs="Calibri"/>
          <w:color w:val="000000"/>
        </w:rPr>
        <w:t xml:space="preserve">. In recent years </w:t>
      </w:r>
      <w:proofErr w:type="spellStart"/>
      <w:r w:rsidR="00DA6B60" w:rsidRPr="00D436D0">
        <w:rPr>
          <w:rFonts w:cs="Calibri"/>
          <w:color w:val="000000"/>
        </w:rPr>
        <w:t>Korg</w:t>
      </w:r>
      <w:proofErr w:type="spellEnd"/>
      <w:r w:rsidR="00DA6B60" w:rsidRPr="00D436D0">
        <w:rPr>
          <w:rFonts w:cs="Calibri"/>
          <w:color w:val="000000"/>
        </w:rPr>
        <w:t xml:space="preserve"> USA has</w:t>
      </w:r>
      <w:r w:rsidR="002F45E8" w:rsidRPr="00D436D0">
        <w:rPr>
          <w:rFonts w:cs="Calibri"/>
          <w:color w:val="000000"/>
        </w:rPr>
        <w:t xml:space="preserve"> purchase</w:t>
      </w:r>
      <w:r w:rsidR="00DA6B60" w:rsidRPr="00D436D0">
        <w:rPr>
          <w:rFonts w:cs="Calibri"/>
          <w:color w:val="000000"/>
        </w:rPr>
        <w:t>d</w:t>
      </w:r>
      <w:r w:rsidR="002F45E8" w:rsidRPr="00D436D0">
        <w:rPr>
          <w:rFonts w:cs="Calibri"/>
          <w:color w:val="000000"/>
        </w:rPr>
        <w:t xml:space="preserve"> Spector </w:t>
      </w:r>
      <w:r w:rsidR="00E31851" w:rsidRPr="00D436D0">
        <w:rPr>
          <w:rFonts w:cs="Calibri"/>
          <w:color w:val="000000"/>
        </w:rPr>
        <w:t xml:space="preserve">Bass </w:t>
      </w:r>
      <w:r w:rsidR="002F45E8" w:rsidRPr="00D436D0">
        <w:rPr>
          <w:rFonts w:cs="Calibri"/>
          <w:color w:val="000000"/>
        </w:rPr>
        <w:t xml:space="preserve">and Aguilar </w:t>
      </w:r>
      <w:r w:rsidR="003E3774" w:rsidRPr="00D436D0">
        <w:rPr>
          <w:rFonts w:cs="Calibri"/>
          <w:color w:val="000000"/>
        </w:rPr>
        <w:t>Amp</w:t>
      </w:r>
      <w:r w:rsidR="00E31851" w:rsidRPr="00D436D0">
        <w:rPr>
          <w:rFonts w:cs="Calibri"/>
          <w:color w:val="000000"/>
        </w:rPr>
        <w:t>lification</w:t>
      </w:r>
      <w:r w:rsidR="003E3774" w:rsidRPr="00D436D0">
        <w:rPr>
          <w:rFonts w:cs="Calibri"/>
          <w:color w:val="000000"/>
        </w:rPr>
        <w:t>.</w:t>
      </w:r>
      <w:r w:rsidR="00DA6B60" w:rsidRPr="00D436D0">
        <w:rPr>
          <w:rFonts w:cs="Calibri"/>
          <w:color w:val="000000"/>
        </w:rPr>
        <w:t xml:space="preserve"> </w:t>
      </w:r>
      <w:r w:rsidR="00412434" w:rsidRPr="00D436D0">
        <w:rPr>
          <w:rFonts w:cs="Calibri"/>
          <w:color w:val="000000"/>
        </w:rPr>
        <w:t xml:space="preserve"> The announcement was made by Korg USA Inc. </w:t>
      </w:r>
      <w:r w:rsidR="00550FC0" w:rsidRPr="00D436D0">
        <w:rPr>
          <w:rFonts w:cs="Calibri"/>
          <w:color w:val="000000"/>
        </w:rPr>
        <w:t>P</w:t>
      </w:r>
      <w:r w:rsidR="00412434" w:rsidRPr="00D436D0">
        <w:rPr>
          <w:rFonts w:cs="Calibri"/>
          <w:color w:val="000000"/>
        </w:rPr>
        <w:t xml:space="preserve">resident Joe </w:t>
      </w:r>
      <w:proofErr w:type="spellStart"/>
      <w:r w:rsidR="00412434" w:rsidRPr="00D436D0">
        <w:rPr>
          <w:rFonts w:cs="Calibri"/>
          <w:color w:val="000000"/>
        </w:rPr>
        <w:t>Castronovo</w:t>
      </w:r>
      <w:proofErr w:type="spellEnd"/>
      <w:r w:rsidR="00412434" w:rsidRPr="00D436D0">
        <w:rPr>
          <w:rFonts w:cs="Calibri"/>
          <w:color w:val="000000"/>
        </w:rPr>
        <w:t xml:space="preserve">. </w:t>
      </w:r>
    </w:p>
    <w:p w14:paraId="29280578" w14:textId="77777777" w:rsidR="0080539E" w:rsidRPr="00D436D0" w:rsidRDefault="0080539E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52E22CC5" w14:textId="658B05A6" w:rsidR="00DE11F4" w:rsidRPr="00D436D0" w:rsidRDefault="00DE11F4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>“</w:t>
      </w:r>
      <w:r w:rsidR="00D5742A" w:rsidRPr="00D436D0">
        <w:rPr>
          <w:rFonts w:cs="Calibri"/>
          <w:color w:val="000000"/>
        </w:rPr>
        <w:t xml:space="preserve">This acquisition is </w:t>
      </w:r>
      <w:r w:rsidR="004E34EC" w:rsidRPr="00D436D0">
        <w:rPr>
          <w:rFonts w:cs="Calibri"/>
          <w:color w:val="000000"/>
        </w:rPr>
        <w:t xml:space="preserve">aligned with our </w:t>
      </w:r>
      <w:r w:rsidR="00C12C8E" w:rsidRPr="00D436D0">
        <w:rPr>
          <w:rFonts w:cs="Calibri"/>
          <w:color w:val="000000"/>
        </w:rPr>
        <w:t xml:space="preserve">strategy to </w:t>
      </w:r>
      <w:r w:rsidR="00551DC2" w:rsidRPr="00D436D0">
        <w:rPr>
          <w:rFonts w:cs="Calibri"/>
          <w:color w:val="000000"/>
        </w:rPr>
        <w:t xml:space="preserve">position Korg USA as a </w:t>
      </w:r>
      <w:r w:rsidRPr="00D436D0">
        <w:rPr>
          <w:rFonts w:cs="Calibri"/>
          <w:color w:val="000000"/>
        </w:rPr>
        <w:t xml:space="preserve">leader in the bass </w:t>
      </w:r>
      <w:r w:rsidR="00427FEB" w:rsidRPr="00D436D0">
        <w:rPr>
          <w:rFonts w:cs="Calibri"/>
          <w:color w:val="000000"/>
        </w:rPr>
        <w:t xml:space="preserve">gear </w:t>
      </w:r>
      <w:r w:rsidR="00551DC2" w:rsidRPr="00D436D0">
        <w:rPr>
          <w:rFonts w:cs="Calibri"/>
          <w:color w:val="000000"/>
        </w:rPr>
        <w:t>category</w:t>
      </w:r>
      <w:r w:rsidRPr="00D436D0">
        <w:rPr>
          <w:rFonts w:cs="Calibri"/>
          <w:color w:val="000000"/>
        </w:rPr>
        <w:t>,</w:t>
      </w:r>
      <w:r w:rsidR="002428B7" w:rsidRPr="00D436D0">
        <w:rPr>
          <w:rFonts w:cs="Calibri"/>
          <w:color w:val="000000"/>
        </w:rPr>
        <w:t xml:space="preserve">” </w:t>
      </w:r>
      <w:r w:rsidR="0073534D" w:rsidRPr="00D436D0">
        <w:rPr>
          <w:rFonts w:cs="Calibri"/>
          <w:color w:val="000000"/>
        </w:rPr>
        <w:t>shared Castronovo. “</w:t>
      </w:r>
      <w:r w:rsidR="000C175B" w:rsidRPr="00D436D0">
        <w:rPr>
          <w:rFonts w:cs="Calibri"/>
          <w:color w:val="000000"/>
        </w:rPr>
        <w:t>W</w:t>
      </w:r>
      <w:r w:rsidRPr="00D436D0">
        <w:rPr>
          <w:rFonts w:cs="Calibri"/>
          <w:color w:val="000000"/>
        </w:rPr>
        <w:t>e have developed a deep admiration for the brand</w:t>
      </w:r>
      <w:r w:rsidR="00D436D0" w:rsidRPr="00D436D0">
        <w:rPr>
          <w:rFonts w:cs="Calibri"/>
          <w:color w:val="000000"/>
        </w:rPr>
        <w:t>’</w:t>
      </w:r>
      <w:r w:rsidRPr="00D436D0">
        <w:rPr>
          <w:rFonts w:cs="Calibri"/>
          <w:color w:val="000000"/>
        </w:rPr>
        <w:t xml:space="preserve">s cutting-edge reputation of being innovative and player-centric. </w:t>
      </w:r>
      <w:proofErr w:type="spellStart"/>
      <w:r w:rsidR="006A36A6" w:rsidRPr="00D436D0">
        <w:rPr>
          <w:rFonts w:cs="Calibri"/>
          <w:color w:val="000000"/>
        </w:rPr>
        <w:t>Korg</w:t>
      </w:r>
      <w:proofErr w:type="spellEnd"/>
      <w:r w:rsidR="006A36A6" w:rsidRPr="00D436D0">
        <w:rPr>
          <w:rFonts w:cs="Calibri"/>
          <w:color w:val="000000"/>
        </w:rPr>
        <w:t xml:space="preserve"> USA is </w:t>
      </w:r>
      <w:r w:rsidRPr="00D436D0">
        <w:rPr>
          <w:rFonts w:cs="Calibri"/>
          <w:color w:val="000000"/>
        </w:rPr>
        <w:t xml:space="preserve">proud to invest in the future of Darkglass, and we </w:t>
      </w:r>
      <w:r w:rsidR="0016633D" w:rsidRPr="00D436D0">
        <w:rPr>
          <w:rFonts w:cs="Calibri"/>
          <w:color w:val="000000"/>
        </w:rPr>
        <w:t xml:space="preserve">are excited to </w:t>
      </w:r>
      <w:r w:rsidRPr="00D436D0">
        <w:rPr>
          <w:rFonts w:cs="Calibri"/>
          <w:color w:val="000000"/>
        </w:rPr>
        <w:t xml:space="preserve">share their products with the music community, alongside </w:t>
      </w:r>
      <w:r w:rsidR="002C7129" w:rsidRPr="00D436D0">
        <w:rPr>
          <w:rFonts w:cs="Calibri"/>
          <w:color w:val="000000"/>
        </w:rPr>
        <w:t xml:space="preserve">our </w:t>
      </w:r>
      <w:r w:rsidRPr="00D436D0">
        <w:rPr>
          <w:rFonts w:cs="Calibri"/>
          <w:color w:val="000000"/>
        </w:rPr>
        <w:t>other respected brands.”</w:t>
      </w:r>
    </w:p>
    <w:p w14:paraId="4116BAD9" w14:textId="77777777" w:rsidR="00DE11F4" w:rsidRPr="00D436D0" w:rsidRDefault="00DE11F4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1C8607DC" w14:textId="60F4E71D" w:rsidR="00343E2E" w:rsidRPr="00D436D0" w:rsidRDefault="00343E2E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>Darkglass Managing Director Marcos Barilatti will remain in his current position</w:t>
      </w:r>
      <w:r w:rsidR="00904DC4" w:rsidRPr="00D436D0">
        <w:rPr>
          <w:rFonts w:cs="Calibri"/>
          <w:color w:val="000000"/>
        </w:rPr>
        <w:t>,</w:t>
      </w:r>
      <w:r w:rsidRPr="00D436D0">
        <w:rPr>
          <w:rFonts w:cs="Calibri"/>
          <w:color w:val="000000"/>
        </w:rPr>
        <w:t xml:space="preserve"> overseeing the day-to-day operations and manufacturing at the </w:t>
      </w:r>
      <w:proofErr w:type="spellStart"/>
      <w:r w:rsidRPr="00D436D0">
        <w:rPr>
          <w:rFonts w:cs="Calibri"/>
          <w:color w:val="000000"/>
        </w:rPr>
        <w:t>Darkglass</w:t>
      </w:r>
      <w:proofErr w:type="spellEnd"/>
      <w:r w:rsidRPr="00D436D0">
        <w:rPr>
          <w:rFonts w:cs="Calibri"/>
          <w:color w:val="000000"/>
        </w:rPr>
        <w:t xml:space="preserve"> HQ in Helsinki</w:t>
      </w:r>
      <w:r w:rsidR="0080539E" w:rsidRPr="00D436D0">
        <w:rPr>
          <w:rFonts w:cs="Calibri"/>
          <w:color w:val="000000"/>
        </w:rPr>
        <w:t xml:space="preserve">. Since </w:t>
      </w:r>
      <w:r w:rsidR="009E0A5E" w:rsidRPr="00D436D0">
        <w:rPr>
          <w:rFonts w:cs="Calibri"/>
          <w:color w:val="000000"/>
        </w:rPr>
        <w:t xml:space="preserve">CEO Douglas Castro founded Darkglass in 2009, the company </w:t>
      </w:r>
      <w:r w:rsidR="0080539E" w:rsidRPr="00D436D0">
        <w:rPr>
          <w:rFonts w:cs="Calibri"/>
          <w:color w:val="000000"/>
        </w:rPr>
        <w:t xml:space="preserve">has built a reputation as one of the fastest-growing bass brands on a global level. </w:t>
      </w:r>
    </w:p>
    <w:p w14:paraId="7BE04B8C" w14:textId="5CE84861" w:rsidR="00335759" w:rsidRPr="00D436D0" w:rsidRDefault="00335759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3A5CE47" w14:textId="7A0B71F9" w:rsidR="009E0A5E" w:rsidRPr="00527D1C" w:rsidRDefault="009E0A5E" w:rsidP="00527D1C">
      <w:pPr>
        <w:spacing w:after="0" w:line="240" w:lineRule="auto"/>
        <w:contextualSpacing/>
        <w:rPr>
          <w:rFonts w:eastAsia="Times New Roman" w:cs="Calibri"/>
        </w:rPr>
      </w:pPr>
      <w:r w:rsidRPr="00D436D0">
        <w:rPr>
          <w:rFonts w:cs="Calibri"/>
          <w:color w:val="000000"/>
        </w:rPr>
        <w:t>“</w:t>
      </w:r>
      <w:r w:rsidR="00265F24" w:rsidRPr="00527D1C">
        <w:rPr>
          <w:rFonts w:eastAsia="Times New Roman" w:cs="Calibri"/>
        </w:rPr>
        <w:t>As a bassist, I started Darkglass to engineer the products I always dreamed of having. Shortly after, the dream grew to become a top player in the bass segment</w:t>
      </w:r>
      <w:r w:rsidRPr="00527D1C">
        <w:rPr>
          <w:rFonts w:eastAsia="Times New Roman" w:cs="Calibri"/>
        </w:rPr>
        <w:t>,” stated Castro.</w:t>
      </w:r>
      <w:r w:rsidR="00265F24" w:rsidRPr="00527D1C">
        <w:rPr>
          <w:rFonts w:eastAsia="Times New Roman" w:cs="Calibri"/>
        </w:rPr>
        <w:t xml:space="preserve"> </w:t>
      </w:r>
      <w:r w:rsidRPr="00527D1C">
        <w:rPr>
          <w:rFonts w:eastAsia="Times New Roman" w:cs="Calibri"/>
        </w:rPr>
        <w:t>“</w:t>
      </w:r>
      <w:r w:rsidR="00265F24" w:rsidRPr="00527D1C">
        <w:rPr>
          <w:rFonts w:eastAsia="Times New Roman" w:cs="Calibri"/>
        </w:rPr>
        <w:t>Having worked with Korg USA for many years and seeing first-hand their incredible work empowering the brands that have joined their group, I do not doubt that they will help fulfill all of these ambitions and beyond. As a former owner and now future user, I am incredibly excited to see the next chapter in the Darkglass story–I am sure that the best is yet to come</w:t>
      </w:r>
      <w:r w:rsidRPr="00527D1C">
        <w:rPr>
          <w:rFonts w:eastAsia="Times New Roman" w:cs="Calibri"/>
        </w:rPr>
        <w:t xml:space="preserve">,” added Castro. </w:t>
      </w:r>
    </w:p>
    <w:p w14:paraId="70227786" w14:textId="77777777" w:rsidR="00343E2E" w:rsidRPr="00D436D0" w:rsidRDefault="00343E2E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6BF32F1" w14:textId="5A8C2755" w:rsidR="00E821A3" w:rsidRPr="00D436D0" w:rsidRDefault="00E821A3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>For more information</w:t>
      </w:r>
      <w:r w:rsidR="009E0A5E" w:rsidRPr="00D436D0">
        <w:rPr>
          <w:rFonts w:cs="Calibri"/>
          <w:color w:val="000000"/>
        </w:rPr>
        <w:t xml:space="preserve"> about </w:t>
      </w:r>
      <w:proofErr w:type="spellStart"/>
      <w:r w:rsidR="009E0A5E" w:rsidRPr="00D436D0">
        <w:rPr>
          <w:rFonts w:cs="Calibri"/>
          <w:color w:val="000000"/>
        </w:rPr>
        <w:t>Darkglass</w:t>
      </w:r>
      <w:proofErr w:type="spellEnd"/>
      <w:r w:rsidR="009E0A5E" w:rsidRPr="00D436D0">
        <w:rPr>
          <w:rFonts w:cs="Calibri"/>
          <w:color w:val="000000"/>
        </w:rPr>
        <w:t xml:space="preserve"> Electronics</w:t>
      </w:r>
      <w:r w:rsidRPr="00D436D0">
        <w:rPr>
          <w:rFonts w:cs="Calibri"/>
          <w:color w:val="000000"/>
        </w:rPr>
        <w:t xml:space="preserve">, visit </w:t>
      </w:r>
      <w:hyperlink r:id="rId12" w:history="1">
        <w:r w:rsidR="009E0A5E" w:rsidRPr="00D436D0">
          <w:rPr>
            <w:rStyle w:val="Hyperlink"/>
            <w:rFonts w:cs="Calibri"/>
          </w:rPr>
          <w:t>www.darkglass.com</w:t>
        </w:r>
      </w:hyperlink>
      <w:r w:rsidR="00527D1C">
        <w:rPr>
          <w:rFonts w:cs="Calibri"/>
          <w:color w:val="000000"/>
        </w:rPr>
        <w:t>.</w:t>
      </w:r>
      <w:r w:rsidR="009E0A5E" w:rsidRPr="00D436D0">
        <w:rPr>
          <w:rFonts w:cs="Calibri"/>
          <w:color w:val="000000"/>
        </w:rPr>
        <w:t xml:space="preserve"> </w:t>
      </w:r>
      <w:r w:rsidR="00527D1C">
        <w:rPr>
          <w:rFonts w:cs="Calibri"/>
          <w:color w:val="000000"/>
        </w:rPr>
        <w:t>F</w:t>
      </w:r>
      <w:r w:rsidR="009E0A5E" w:rsidRPr="00D436D0">
        <w:rPr>
          <w:rFonts w:cs="Calibri"/>
          <w:color w:val="000000"/>
        </w:rPr>
        <w:t xml:space="preserve">or </w:t>
      </w:r>
      <w:proofErr w:type="spellStart"/>
      <w:r w:rsidR="009E0A5E" w:rsidRPr="00D436D0">
        <w:rPr>
          <w:rFonts w:cs="Calibri"/>
          <w:color w:val="000000"/>
        </w:rPr>
        <w:t>Korg</w:t>
      </w:r>
      <w:proofErr w:type="spellEnd"/>
      <w:r w:rsidR="009E0A5E" w:rsidRPr="00D436D0">
        <w:rPr>
          <w:rFonts w:cs="Calibri"/>
          <w:color w:val="000000"/>
        </w:rPr>
        <w:t xml:space="preserve"> USA</w:t>
      </w:r>
      <w:r w:rsidR="00527D1C">
        <w:rPr>
          <w:rFonts w:cs="Calibri"/>
          <w:color w:val="000000"/>
        </w:rPr>
        <w:t>,</w:t>
      </w:r>
      <w:r w:rsidR="009E0A5E" w:rsidRPr="00D436D0">
        <w:rPr>
          <w:rFonts w:cs="Calibri"/>
          <w:color w:val="000000"/>
        </w:rPr>
        <w:t xml:space="preserve"> visit </w:t>
      </w:r>
      <w:hyperlink r:id="rId13" w:history="1">
        <w:r w:rsidR="009E0A5E" w:rsidRPr="00D436D0">
          <w:rPr>
            <w:rStyle w:val="Hyperlink"/>
            <w:rFonts w:cs="Calibri"/>
          </w:rPr>
          <w:t>www.Korgusa.com</w:t>
        </w:r>
      </w:hyperlink>
      <w:r w:rsidR="009E0A5E" w:rsidRPr="00D436D0">
        <w:rPr>
          <w:rFonts w:cs="Calibri"/>
          <w:color w:val="000000"/>
        </w:rPr>
        <w:t xml:space="preserve">. </w:t>
      </w:r>
    </w:p>
    <w:p w14:paraId="13F5A1B5" w14:textId="77777777" w:rsidR="000D74A8" w:rsidRPr="00527D1C" w:rsidRDefault="000D74A8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1FCC6D4E" w14:textId="2BC39C92" w:rsidR="00527D1C" w:rsidRPr="00527D1C" w:rsidRDefault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file: KorgUSA_Darkglass.JPG</w:t>
      </w:r>
    </w:p>
    <w:p w14:paraId="68480138" w14:textId="61272A94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 xml:space="preserve">Photo caption: Pictured L-R: </w:t>
      </w:r>
      <w:r w:rsidRPr="00527D1C">
        <w:rPr>
          <w:rFonts w:cs="Calibri"/>
          <w:color w:val="000000"/>
        </w:rPr>
        <w:t xml:space="preserve">Diana </w:t>
      </w:r>
      <w:proofErr w:type="spellStart"/>
      <w:r w:rsidRPr="00527D1C">
        <w:rPr>
          <w:rFonts w:cs="Calibri"/>
          <w:color w:val="000000"/>
        </w:rPr>
        <w:t>Cecchini</w:t>
      </w:r>
      <w:proofErr w:type="spellEnd"/>
      <w:r w:rsidRPr="00527D1C">
        <w:rPr>
          <w:rFonts w:cs="Calibri"/>
          <w:color w:val="000000"/>
        </w:rPr>
        <w:t xml:space="preserve"> (</w:t>
      </w:r>
      <w:proofErr w:type="spellStart"/>
      <w:r w:rsidRPr="00527D1C">
        <w:rPr>
          <w:rFonts w:cs="Calibri"/>
          <w:color w:val="000000"/>
        </w:rPr>
        <w:t>Korg</w:t>
      </w:r>
      <w:proofErr w:type="spellEnd"/>
      <w:r w:rsidRPr="00527D1C">
        <w:rPr>
          <w:rFonts w:cs="Calibri"/>
          <w:color w:val="000000"/>
        </w:rPr>
        <w:t xml:space="preserve"> USA Inc. CFO, VP of Finance); </w:t>
      </w:r>
      <w:r w:rsidRPr="00527D1C">
        <w:rPr>
          <w:rFonts w:cs="Calibri"/>
          <w:color w:val="000000"/>
        </w:rPr>
        <w:t xml:space="preserve">Marcos </w:t>
      </w:r>
      <w:proofErr w:type="spellStart"/>
      <w:r w:rsidRPr="00527D1C">
        <w:rPr>
          <w:rFonts w:cs="Calibri"/>
          <w:color w:val="000000"/>
        </w:rPr>
        <w:t>Barilatti</w:t>
      </w:r>
      <w:proofErr w:type="spellEnd"/>
      <w:r w:rsidRPr="00527D1C">
        <w:rPr>
          <w:rFonts w:cs="Calibri"/>
          <w:color w:val="000000"/>
        </w:rPr>
        <w:t xml:space="preserve"> (</w:t>
      </w:r>
      <w:proofErr w:type="spellStart"/>
      <w:r w:rsidRPr="00527D1C">
        <w:rPr>
          <w:rFonts w:cs="Calibri"/>
          <w:color w:val="000000"/>
        </w:rPr>
        <w:t>Darkglass</w:t>
      </w:r>
      <w:proofErr w:type="spellEnd"/>
      <w:r w:rsidRPr="00527D1C">
        <w:rPr>
          <w:rFonts w:cs="Calibri"/>
          <w:color w:val="000000"/>
        </w:rPr>
        <w:t xml:space="preserve"> </w:t>
      </w:r>
      <w:r w:rsidRPr="00527D1C">
        <w:rPr>
          <w:rFonts w:cs="Calibri"/>
          <w:color w:val="000000"/>
        </w:rPr>
        <w:t xml:space="preserve">Electronics </w:t>
      </w:r>
      <w:r w:rsidRPr="00527D1C">
        <w:rPr>
          <w:rFonts w:cs="Calibri"/>
          <w:color w:val="000000"/>
        </w:rPr>
        <w:t>Managing Director</w:t>
      </w:r>
      <w:r w:rsidRPr="00527D1C">
        <w:rPr>
          <w:rFonts w:cs="Calibri"/>
          <w:color w:val="000000"/>
        </w:rPr>
        <w:t xml:space="preserve">), </w:t>
      </w:r>
      <w:r w:rsidRPr="00527D1C">
        <w:rPr>
          <w:rFonts w:cs="Calibri"/>
          <w:color w:val="000000"/>
        </w:rPr>
        <w:t xml:space="preserve">Joe </w:t>
      </w:r>
      <w:proofErr w:type="spellStart"/>
      <w:r w:rsidRPr="00527D1C">
        <w:rPr>
          <w:rFonts w:cs="Calibri"/>
          <w:color w:val="000000"/>
        </w:rPr>
        <w:t>Castronovo</w:t>
      </w:r>
      <w:proofErr w:type="spellEnd"/>
      <w:r w:rsidRPr="00527D1C">
        <w:rPr>
          <w:rFonts w:cs="Calibri"/>
          <w:color w:val="000000"/>
        </w:rPr>
        <w:t xml:space="preserve"> (</w:t>
      </w:r>
      <w:proofErr w:type="spellStart"/>
      <w:r w:rsidRPr="00527D1C">
        <w:rPr>
          <w:rFonts w:cs="Calibri"/>
          <w:color w:val="000000"/>
        </w:rPr>
        <w:t>Korg</w:t>
      </w:r>
      <w:proofErr w:type="spellEnd"/>
      <w:r w:rsidRPr="00527D1C">
        <w:rPr>
          <w:rFonts w:cs="Calibri"/>
          <w:color w:val="000000"/>
        </w:rPr>
        <w:t xml:space="preserve"> USA Inc. President</w:t>
      </w:r>
      <w:r w:rsidRPr="00527D1C">
        <w:rPr>
          <w:rFonts w:cs="Calibri"/>
          <w:color w:val="000000"/>
        </w:rPr>
        <w:t xml:space="preserve">), </w:t>
      </w:r>
      <w:r w:rsidRPr="00527D1C">
        <w:rPr>
          <w:rFonts w:cs="Calibri"/>
          <w:color w:val="000000"/>
        </w:rPr>
        <w:t>Douglas Castro</w:t>
      </w:r>
      <w:r w:rsidRPr="00527D1C">
        <w:rPr>
          <w:rFonts w:cs="Calibri"/>
          <w:color w:val="000000"/>
        </w:rPr>
        <w:t xml:space="preserve"> (</w:t>
      </w:r>
      <w:proofErr w:type="spellStart"/>
      <w:r w:rsidRPr="00527D1C">
        <w:rPr>
          <w:rFonts w:cs="Calibri"/>
          <w:color w:val="000000"/>
        </w:rPr>
        <w:t>Darkglass</w:t>
      </w:r>
      <w:proofErr w:type="spellEnd"/>
      <w:r w:rsidRPr="00527D1C">
        <w:rPr>
          <w:rFonts w:cs="Calibri"/>
          <w:color w:val="000000"/>
        </w:rPr>
        <w:t xml:space="preserve"> Electronics CEO) and </w:t>
      </w:r>
      <w:r w:rsidRPr="00527D1C">
        <w:rPr>
          <w:rFonts w:cs="Calibri"/>
          <w:color w:val="000000"/>
        </w:rPr>
        <w:t>Brian Piccolo</w:t>
      </w:r>
      <w:r w:rsidRPr="00527D1C">
        <w:rPr>
          <w:rFonts w:cs="Calibri"/>
          <w:color w:val="000000"/>
        </w:rPr>
        <w:t xml:space="preserve"> (</w:t>
      </w:r>
      <w:proofErr w:type="spellStart"/>
      <w:r w:rsidRPr="00527D1C">
        <w:rPr>
          <w:rFonts w:cs="Calibri"/>
          <w:color w:val="000000"/>
        </w:rPr>
        <w:t>Korg</w:t>
      </w:r>
      <w:proofErr w:type="spellEnd"/>
      <w:r w:rsidRPr="00527D1C">
        <w:rPr>
          <w:rFonts w:cs="Calibri"/>
          <w:color w:val="000000"/>
        </w:rPr>
        <w:t xml:space="preserve"> USA Inc. Director of Brand Management). </w:t>
      </w:r>
    </w:p>
    <w:p w14:paraId="61799C0C" w14:textId="2D63BF60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4E8769DB" w14:textId="0248B9FA" w:rsidR="00275441" w:rsidRPr="00D436D0" w:rsidRDefault="00275441" w:rsidP="00527D1C">
      <w:pPr>
        <w:spacing w:after="0" w:line="240" w:lineRule="auto"/>
        <w:contextualSpacing/>
        <w:rPr>
          <w:rFonts w:cs="Calibri"/>
          <w:color w:val="000000"/>
        </w:rPr>
      </w:pPr>
    </w:p>
    <w:sectPr w:rsidR="00275441" w:rsidRPr="00D436D0" w:rsidSect="00D02D7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18B28" w14:textId="77777777" w:rsidR="009E235D" w:rsidRDefault="009E235D" w:rsidP="00F67F21">
      <w:pPr>
        <w:spacing w:after="0" w:line="240" w:lineRule="auto"/>
      </w:pPr>
      <w:r>
        <w:separator/>
      </w:r>
    </w:p>
  </w:endnote>
  <w:endnote w:type="continuationSeparator" w:id="0">
    <w:p w14:paraId="0614A0CC" w14:textId="77777777" w:rsidR="009E235D" w:rsidRDefault="009E235D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511B6" w14:textId="77777777" w:rsidR="009E235D" w:rsidRDefault="009E235D" w:rsidP="00F67F21">
      <w:pPr>
        <w:spacing w:after="0" w:line="240" w:lineRule="auto"/>
      </w:pPr>
      <w:r>
        <w:separator/>
      </w:r>
    </w:p>
  </w:footnote>
  <w:footnote w:type="continuationSeparator" w:id="0">
    <w:p w14:paraId="491D9A05" w14:textId="77777777" w:rsidR="009E235D" w:rsidRDefault="009E235D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5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9" w15:restartNumberingAfterBreak="0">
    <w:nsid w:val="716A3BEB"/>
    <w:multiLevelType w:val="hybridMultilevel"/>
    <w:tmpl w:val="AA60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6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1D3B"/>
    <w:rsid w:val="00037ABF"/>
    <w:rsid w:val="00046EBE"/>
    <w:rsid w:val="000475DB"/>
    <w:rsid w:val="00053429"/>
    <w:rsid w:val="000572B8"/>
    <w:rsid w:val="00057BE5"/>
    <w:rsid w:val="00077B9F"/>
    <w:rsid w:val="0009002C"/>
    <w:rsid w:val="00092E35"/>
    <w:rsid w:val="0009408F"/>
    <w:rsid w:val="000A3CE3"/>
    <w:rsid w:val="000B1950"/>
    <w:rsid w:val="000B6AAB"/>
    <w:rsid w:val="000B6AF0"/>
    <w:rsid w:val="000C175B"/>
    <w:rsid w:val="000D19CD"/>
    <w:rsid w:val="000D74A8"/>
    <w:rsid w:val="000E00A6"/>
    <w:rsid w:val="000E08F3"/>
    <w:rsid w:val="000E628C"/>
    <w:rsid w:val="000E7162"/>
    <w:rsid w:val="000E7F67"/>
    <w:rsid w:val="000F571D"/>
    <w:rsid w:val="0012734C"/>
    <w:rsid w:val="001461AE"/>
    <w:rsid w:val="00146803"/>
    <w:rsid w:val="001531DA"/>
    <w:rsid w:val="00153927"/>
    <w:rsid w:val="00153D50"/>
    <w:rsid w:val="001627A4"/>
    <w:rsid w:val="00164F29"/>
    <w:rsid w:val="0016633D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205025"/>
    <w:rsid w:val="00207FEA"/>
    <w:rsid w:val="00223125"/>
    <w:rsid w:val="0022756C"/>
    <w:rsid w:val="002428B7"/>
    <w:rsid w:val="0024389E"/>
    <w:rsid w:val="0024474F"/>
    <w:rsid w:val="00245856"/>
    <w:rsid w:val="002623DB"/>
    <w:rsid w:val="00265F24"/>
    <w:rsid w:val="00275441"/>
    <w:rsid w:val="002854B5"/>
    <w:rsid w:val="00285DEC"/>
    <w:rsid w:val="00290A21"/>
    <w:rsid w:val="00291A9B"/>
    <w:rsid w:val="002A0C17"/>
    <w:rsid w:val="002A0F02"/>
    <w:rsid w:val="002C0869"/>
    <w:rsid w:val="002C3D8A"/>
    <w:rsid w:val="002C7129"/>
    <w:rsid w:val="002F45E8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43E2E"/>
    <w:rsid w:val="00353A1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3774"/>
    <w:rsid w:val="003E5CDF"/>
    <w:rsid w:val="003F1C55"/>
    <w:rsid w:val="00412434"/>
    <w:rsid w:val="004246F2"/>
    <w:rsid w:val="00427FEB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87A16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34EC"/>
    <w:rsid w:val="004E7A1F"/>
    <w:rsid w:val="004F62E9"/>
    <w:rsid w:val="004F6579"/>
    <w:rsid w:val="00500AE7"/>
    <w:rsid w:val="00520E61"/>
    <w:rsid w:val="0052552A"/>
    <w:rsid w:val="00525BE5"/>
    <w:rsid w:val="00527D1C"/>
    <w:rsid w:val="00541FB5"/>
    <w:rsid w:val="00544829"/>
    <w:rsid w:val="00550FC0"/>
    <w:rsid w:val="00551DC2"/>
    <w:rsid w:val="005525B7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87264"/>
    <w:rsid w:val="006951E1"/>
    <w:rsid w:val="00696627"/>
    <w:rsid w:val="006966CF"/>
    <w:rsid w:val="006A1C23"/>
    <w:rsid w:val="006A36A6"/>
    <w:rsid w:val="006D1113"/>
    <w:rsid w:val="006D1489"/>
    <w:rsid w:val="006D58C2"/>
    <w:rsid w:val="006E7677"/>
    <w:rsid w:val="006E79F9"/>
    <w:rsid w:val="006F2063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3534D"/>
    <w:rsid w:val="00746D2F"/>
    <w:rsid w:val="00751F41"/>
    <w:rsid w:val="00756C43"/>
    <w:rsid w:val="007660E3"/>
    <w:rsid w:val="007723FB"/>
    <w:rsid w:val="00772580"/>
    <w:rsid w:val="00776AA6"/>
    <w:rsid w:val="007878AB"/>
    <w:rsid w:val="00795AE1"/>
    <w:rsid w:val="007A526F"/>
    <w:rsid w:val="007A5323"/>
    <w:rsid w:val="007A5353"/>
    <w:rsid w:val="007B686A"/>
    <w:rsid w:val="007C5A47"/>
    <w:rsid w:val="007C6C4A"/>
    <w:rsid w:val="007E20FF"/>
    <w:rsid w:val="007E41D4"/>
    <w:rsid w:val="007E62A6"/>
    <w:rsid w:val="007E6996"/>
    <w:rsid w:val="007F50F2"/>
    <w:rsid w:val="00802ADD"/>
    <w:rsid w:val="00803946"/>
    <w:rsid w:val="0080539E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6F8E"/>
    <w:rsid w:val="00867830"/>
    <w:rsid w:val="00872EC6"/>
    <w:rsid w:val="00877365"/>
    <w:rsid w:val="0088799A"/>
    <w:rsid w:val="008978BC"/>
    <w:rsid w:val="00897BB5"/>
    <w:rsid w:val="008A6755"/>
    <w:rsid w:val="008B168A"/>
    <w:rsid w:val="008B504B"/>
    <w:rsid w:val="008F036E"/>
    <w:rsid w:val="008F33E7"/>
    <w:rsid w:val="00903F0E"/>
    <w:rsid w:val="00904DC4"/>
    <w:rsid w:val="00906D70"/>
    <w:rsid w:val="00907092"/>
    <w:rsid w:val="00907905"/>
    <w:rsid w:val="00910226"/>
    <w:rsid w:val="00930A5A"/>
    <w:rsid w:val="00941A9A"/>
    <w:rsid w:val="00965923"/>
    <w:rsid w:val="009835D6"/>
    <w:rsid w:val="00983FAB"/>
    <w:rsid w:val="0098668F"/>
    <w:rsid w:val="009969BD"/>
    <w:rsid w:val="009A70F5"/>
    <w:rsid w:val="009A73D0"/>
    <w:rsid w:val="009C3608"/>
    <w:rsid w:val="009C4E4F"/>
    <w:rsid w:val="009E0A5E"/>
    <w:rsid w:val="009E235D"/>
    <w:rsid w:val="009E497C"/>
    <w:rsid w:val="009F3BFF"/>
    <w:rsid w:val="00A17E64"/>
    <w:rsid w:val="00A2770A"/>
    <w:rsid w:val="00A4188A"/>
    <w:rsid w:val="00A43462"/>
    <w:rsid w:val="00A542EC"/>
    <w:rsid w:val="00A60349"/>
    <w:rsid w:val="00A60556"/>
    <w:rsid w:val="00A83FBD"/>
    <w:rsid w:val="00A93FCF"/>
    <w:rsid w:val="00A954E5"/>
    <w:rsid w:val="00A97191"/>
    <w:rsid w:val="00AA10CB"/>
    <w:rsid w:val="00AA515D"/>
    <w:rsid w:val="00AB0E56"/>
    <w:rsid w:val="00AC5387"/>
    <w:rsid w:val="00AC7661"/>
    <w:rsid w:val="00AF573E"/>
    <w:rsid w:val="00B03B34"/>
    <w:rsid w:val="00B10D6F"/>
    <w:rsid w:val="00B13868"/>
    <w:rsid w:val="00B1471E"/>
    <w:rsid w:val="00B168B0"/>
    <w:rsid w:val="00B2039A"/>
    <w:rsid w:val="00B24602"/>
    <w:rsid w:val="00B4357D"/>
    <w:rsid w:val="00B604ED"/>
    <w:rsid w:val="00B71182"/>
    <w:rsid w:val="00B72B7E"/>
    <w:rsid w:val="00B80E15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C18"/>
    <w:rsid w:val="00BE026D"/>
    <w:rsid w:val="00BE1136"/>
    <w:rsid w:val="00BE6B1E"/>
    <w:rsid w:val="00BE6E14"/>
    <w:rsid w:val="00BF2EC8"/>
    <w:rsid w:val="00BF717A"/>
    <w:rsid w:val="00C0420B"/>
    <w:rsid w:val="00C072E2"/>
    <w:rsid w:val="00C10499"/>
    <w:rsid w:val="00C124B7"/>
    <w:rsid w:val="00C12C8E"/>
    <w:rsid w:val="00C12ED9"/>
    <w:rsid w:val="00C14049"/>
    <w:rsid w:val="00C206A1"/>
    <w:rsid w:val="00C24386"/>
    <w:rsid w:val="00C24FF8"/>
    <w:rsid w:val="00C516A5"/>
    <w:rsid w:val="00C65E00"/>
    <w:rsid w:val="00C673A5"/>
    <w:rsid w:val="00C80E8A"/>
    <w:rsid w:val="00C91366"/>
    <w:rsid w:val="00CA75C6"/>
    <w:rsid w:val="00CB0CD2"/>
    <w:rsid w:val="00CB3412"/>
    <w:rsid w:val="00CB3B68"/>
    <w:rsid w:val="00CD12EB"/>
    <w:rsid w:val="00D02D71"/>
    <w:rsid w:val="00D1001A"/>
    <w:rsid w:val="00D21C6B"/>
    <w:rsid w:val="00D40B11"/>
    <w:rsid w:val="00D436D0"/>
    <w:rsid w:val="00D5742A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4BF"/>
    <w:rsid w:val="00DA3834"/>
    <w:rsid w:val="00DA6B60"/>
    <w:rsid w:val="00DB4D7F"/>
    <w:rsid w:val="00DC0093"/>
    <w:rsid w:val="00DC635A"/>
    <w:rsid w:val="00DD0EAC"/>
    <w:rsid w:val="00DD3824"/>
    <w:rsid w:val="00DE11F4"/>
    <w:rsid w:val="00DE37CF"/>
    <w:rsid w:val="00DE78F9"/>
    <w:rsid w:val="00E044FB"/>
    <w:rsid w:val="00E0571D"/>
    <w:rsid w:val="00E14BB0"/>
    <w:rsid w:val="00E168E8"/>
    <w:rsid w:val="00E17746"/>
    <w:rsid w:val="00E17F50"/>
    <w:rsid w:val="00E31851"/>
    <w:rsid w:val="00E375A9"/>
    <w:rsid w:val="00E402D1"/>
    <w:rsid w:val="00E51585"/>
    <w:rsid w:val="00E523CB"/>
    <w:rsid w:val="00E5715E"/>
    <w:rsid w:val="00E8139E"/>
    <w:rsid w:val="00E821A3"/>
    <w:rsid w:val="00E94B72"/>
    <w:rsid w:val="00EA5407"/>
    <w:rsid w:val="00EB33F1"/>
    <w:rsid w:val="00EB52E9"/>
    <w:rsid w:val="00EC0019"/>
    <w:rsid w:val="00EC3103"/>
    <w:rsid w:val="00EC3321"/>
    <w:rsid w:val="00EC4BD6"/>
    <w:rsid w:val="00EC667E"/>
    <w:rsid w:val="00ED2AE4"/>
    <w:rsid w:val="00ED4AED"/>
    <w:rsid w:val="00EE09C6"/>
    <w:rsid w:val="00EF0A0D"/>
    <w:rsid w:val="00EF3D1C"/>
    <w:rsid w:val="00F05BD5"/>
    <w:rsid w:val="00F14914"/>
    <w:rsid w:val="00F20D87"/>
    <w:rsid w:val="00F24146"/>
    <w:rsid w:val="00F53EB4"/>
    <w:rsid w:val="00F679DC"/>
    <w:rsid w:val="00F67F21"/>
    <w:rsid w:val="00F77394"/>
    <w:rsid w:val="00F91428"/>
    <w:rsid w:val="00F9436A"/>
    <w:rsid w:val="00F96DA7"/>
    <w:rsid w:val="00FA6A73"/>
    <w:rsid w:val="00FB389F"/>
    <w:rsid w:val="00FB6AFA"/>
    <w:rsid w:val="00FD77D4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3B029A"/>
  <w15:docId w15:val="{3C6B4CD4-39F0-B34E-8959-9770DC1A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paragraph" w:styleId="Revision">
    <w:name w:val="Revision"/>
    <w:hidden/>
    <w:uiPriority w:val="71"/>
    <w:semiHidden/>
    <w:rsid w:val="00E8139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orgusa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arkglas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rganw@korgusa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1B25F4B9A9E44953D52A382ED94F6" ma:contentTypeVersion="14" ma:contentTypeDescription="Create a new document." ma:contentTypeScope="" ma:versionID="faa54a825187731c5e58b4368112dd9b">
  <xsd:schema xmlns:xsd="http://www.w3.org/2001/XMLSchema" xmlns:xs="http://www.w3.org/2001/XMLSchema" xmlns:p="http://schemas.microsoft.com/office/2006/metadata/properties" xmlns:ns3="66431551-9fb8-41ec-b902-547b44b19e5a" xmlns:ns4="421cda0a-e1bd-4193-8b7e-b51930310cad" targetNamespace="http://schemas.microsoft.com/office/2006/metadata/properties" ma:root="true" ma:fieldsID="bd5636170a09357e5470661d6e41c62b" ns3:_="" ns4:_="">
    <xsd:import namespace="66431551-9fb8-41ec-b902-547b44b19e5a"/>
    <xsd:import namespace="421cda0a-e1bd-4193-8b7e-b51930310c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1551-9fb8-41ec-b902-547b44b19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da0a-e1bd-4193-8b7e-b51930310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0C0A71-8D70-4EFE-8474-3D000D5226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992CEF-81B4-4693-9F31-50569E8FD6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FF0DF1-BCB2-4832-BC8B-DD406833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1551-9fb8-41ec-b902-547b44b19e5a"/>
    <ds:schemaRef ds:uri="421cda0a-e1bd-4193-8b7e-b51930310c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64</CharactersWithSpaces>
  <SharedDoc>false</SharedDoc>
  <HyperlinkBase/>
  <HLinks>
    <vt:vector size="18" baseType="variant">
      <vt:variant>
        <vt:i4>694693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yexl258djlgsb0o/AACrU3dCMeyGLUYO9NJrds_za?dl=0</vt:lpwstr>
      </vt:variant>
      <vt:variant>
        <vt:lpwstr/>
      </vt:variant>
      <vt:variant>
        <vt:i4>2556028</vt:i4>
      </vt:variant>
      <vt:variant>
        <vt:i4>3</vt:i4>
      </vt:variant>
      <vt:variant>
        <vt:i4>0</vt:i4>
      </vt:variant>
      <vt:variant>
        <vt:i4>5</vt:i4>
      </vt:variant>
      <vt:variant>
        <vt:lpwstr>http://www.spectorbass.com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om Schreck</cp:lastModifiedBy>
  <cp:revision>7</cp:revision>
  <cp:lastPrinted>2018-12-04T14:11:00Z</cp:lastPrinted>
  <dcterms:created xsi:type="dcterms:W3CDTF">2022-05-13T16:55:00Z</dcterms:created>
  <dcterms:modified xsi:type="dcterms:W3CDTF">2022-05-19T17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1B25F4B9A9E44953D52A382ED94F6</vt:lpwstr>
  </property>
</Properties>
</file>